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07b99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dc6945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27df35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4d4d932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7T17:53:47Z</dcterms:created>
  <dcterms:modified xsi:type="dcterms:W3CDTF">2022-01-07T17:53:47Z</dcterms:modified>
</cp:coreProperties>
</file>